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0309F182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F204FF2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8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320AF76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</w:t>
            </w:r>
            <w:r w:rsidR="00EB3105">
              <w:rPr>
                <w:sz w:val="20"/>
                <w:szCs w:val="20"/>
              </w:rPr>
              <w:t>f Progress Report 2 to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7E6412E6" w14:textId="3767F8D1" w:rsidR="00DF2B0F" w:rsidRDefault="00DF2B0F" w:rsidP="00E73744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Progress Report 3 to </w:t>
            </w:r>
            <w:r w:rsidR="00EB3105" w:rsidRPr="002E6FBE">
              <w:rPr>
                <w:sz w:val="20"/>
                <w:szCs w:val="20"/>
              </w:rPr>
              <w:t>CTI2</w:t>
            </w:r>
            <w:r w:rsidR="000C3EDC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03D7DF0D" w14:textId="72FE7C03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</w:t>
            </w:r>
            <w:r w:rsidR="00EB3105">
              <w:rPr>
                <w:sz w:val="20"/>
                <w:szCs w:val="20"/>
              </w:rPr>
              <w:t xml:space="preserve">al Synthesis Report to CTI3 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 w:rsidRPr="00FF44C0"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17988E70"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5D2F8BB4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273CCFF5" w:rsidR="00F6724D" w:rsidRPr="00F443CC" w:rsidRDefault="00F6724D" w:rsidP="00F6724D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>Submission of Progress Report</w:t>
            </w:r>
            <w:r w:rsidR="0009651C" w:rsidRPr="002E6FBE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14:paraId="5C111E45" w14:textId="0CC1C371" w:rsidR="00F6724D" w:rsidRPr="00F443CC" w:rsidRDefault="00466DBF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7553D60A" w:rsidR="00F6724D" w:rsidRPr="00F443CC" w:rsidRDefault="00895030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6D3D6C"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14:paraId="11F18BC1" w14:textId="77777777" w:rsidTr="002C1063">
        <w:trPr>
          <w:cantSplit/>
          <w:trHeight w:val="233"/>
        </w:trPr>
        <w:tc>
          <w:tcPr>
            <w:tcW w:w="895" w:type="dxa"/>
          </w:tcPr>
          <w:p w14:paraId="2FBC5AD3" w14:textId="6D0F35E3"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14:paraId="67F51330" w14:textId="14403D89"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3B63968F" w14:textId="77777777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3FEDFDAA" w14:textId="1E0C2893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0CF3159D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14:paraId="7F244058" w14:textId="77777777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  <w:p w14:paraId="28294BCF" w14:textId="6490EA45" w:rsidR="002C1063" w:rsidRPr="002C1063" w:rsidRDefault="002C1063" w:rsidP="002B0FF3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3CCAEAEF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August 2019</w:t>
            </w:r>
          </w:p>
          <w:p w14:paraId="534E1100" w14:textId="4FA396B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74EF0DCE" w14:textId="537D5310"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14:paraId="25F824AD" w14:textId="77777777" w:rsidTr="00EE7484">
        <w:trPr>
          <w:cantSplit/>
          <w:trHeight w:val="669"/>
        </w:trPr>
        <w:tc>
          <w:tcPr>
            <w:tcW w:w="895" w:type="dxa"/>
          </w:tcPr>
          <w:p w14:paraId="2495A71D" w14:textId="66F11495"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1C38C985" w14:textId="38C0E0A1" w:rsidR="00EF692F" w:rsidRPr="00EF692F" w:rsidRDefault="001E7CD5" w:rsidP="00894B74">
            <w:pPr>
              <w:rPr>
                <w:sz w:val="10"/>
                <w:szCs w:val="1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14:paraId="5E2B049A" w14:textId="77777777"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4997BFD1" w14:textId="77777777"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10DD74DF" w14:textId="2574E24C"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="00AF15C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Submission and Presentation of Draft Report to CTI3</w:t>
            </w:r>
          </w:p>
          <w:p w14:paraId="5DA6A039" w14:textId="1AD946C3" w:rsidR="00F82C17" w:rsidRPr="00257F19" w:rsidRDefault="00DC7B24" w:rsidP="00DC7B24">
            <w:pPr>
              <w:rPr>
                <w:sz w:val="10"/>
                <w:szCs w:val="1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2520" w:type="dxa"/>
            <w:shd w:val="clear" w:color="auto" w:fill="auto"/>
          </w:tcPr>
          <w:p w14:paraId="0EE52EE4" w14:textId="4CC07910" w:rsidR="001E7CD5" w:rsidRPr="00257F19" w:rsidRDefault="0026176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-4 </w:t>
            </w:r>
            <w:r w:rsidR="00093129">
              <w:rPr>
                <w:sz w:val="20"/>
                <w:szCs w:val="20"/>
              </w:rPr>
              <w:t xml:space="preserve">March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274AC263" w14:textId="418692EB" w:rsidR="001E7CD5" w:rsidRPr="00257F19" w:rsidRDefault="0009312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5C5D88BE" w14:textId="6EB66628" w:rsidR="00F82C17" w:rsidRPr="00257F19" w:rsidRDefault="00093129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1E7CD5"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0B53B94B" w14:textId="72392633" w:rsidR="00F82C17" w:rsidRDefault="001E7CD5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93129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211639" w:rsidRPr="00401BFB" w14:paraId="07A13A61" w14:textId="77777777" w:rsidTr="00EE7484">
        <w:trPr>
          <w:cantSplit/>
          <w:trHeight w:val="669"/>
        </w:trPr>
        <w:tc>
          <w:tcPr>
            <w:tcW w:w="895" w:type="dxa"/>
          </w:tcPr>
          <w:p w14:paraId="25D30B5D" w14:textId="40287FA2" w:rsidR="00211639" w:rsidRDefault="0021163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3</w:t>
            </w:r>
          </w:p>
        </w:tc>
        <w:tc>
          <w:tcPr>
            <w:tcW w:w="3600" w:type="dxa"/>
          </w:tcPr>
          <w:p w14:paraId="394BBAE2" w14:textId="77777777" w:rsidR="00E67F0B" w:rsidRDefault="00E67F0B" w:rsidP="00894B74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Mid-term review of the APEC Supply-Chain Connectivity Framework Action Plan Phase II (SCFAP-II)</w:t>
            </w:r>
          </w:p>
          <w:p w14:paraId="2C67BA04" w14:textId="310F76C2" w:rsidR="00EF692F" w:rsidRPr="00EF692F" w:rsidRDefault="00EF692F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635ECB8" w14:textId="77777777" w:rsidR="00211639" w:rsidRDefault="00211639" w:rsidP="002116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2257ED04" w14:textId="77777777" w:rsidR="00211639" w:rsidRDefault="00211639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3AEA1580" w14:textId="250FDE6C" w:rsidR="00211639" w:rsidRDefault="00E67F0B" w:rsidP="00F35FEF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Su</w:t>
            </w:r>
            <w:r>
              <w:rPr>
                <w:sz w:val="20"/>
                <w:szCs w:val="20"/>
              </w:rPr>
              <w:t xml:space="preserve">bmission of Draft Final Report to </w:t>
            </w:r>
            <w:r w:rsidRPr="00E67F0B">
              <w:rPr>
                <w:sz w:val="20"/>
                <w:szCs w:val="20"/>
              </w:rPr>
              <w:t>CTI3</w:t>
            </w:r>
          </w:p>
          <w:p w14:paraId="222C89D2" w14:textId="098AE70E" w:rsidR="00E67F0B" w:rsidRDefault="00E67F0B" w:rsidP="00016D20">
            <w:pPr>
              <w:rPr>
                <w:sz w:val="20"/>
                <w:szCs w:val="20"/>
              </w:rPr>
            </w:pPr>
            <w:r w:rsidRPr="00E67F0B">
              <w:rPr>
                <w:sz w:val="20"/>
                <w:szCs w:val="20"/>
              </w:rPr>
              <w:t>Submis</w:t>
            </w:r>
            <w:r>
              <w:rPr>
                <w:sz w:val="20"/>
                <w:szCs w:val="20"/>
              </w:rPr>
              <w:t xml:space="preserve">sion of Final </w:t>
            </w:r>
            <w:r w:rsidR="00016D20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 to CSOM</w:t>
            </w:r>
          </w:p>
        </w:tc>
        <w:tc>
          <w:tcPr>
            <w:tcW w:w="2520" w:type="dxa"/>
            <w:shd w:val="clear" w:color="auto" w:fill="auto"/>
          </w:tcPr>
          <w:p w14:paraId="0C06CEF4" w14:textId="77777777" w:rsidR="00E67F0B" w:rsidRPr="00257F19" w:rsidRDefault="00E67F0B" w:rsidP="00E6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Pr="00257F19">
              <w:rPr>
                <w:sz w:val="20"/>
                <w:szCs w:val="20"/>
              </w:rPr>
              <w:t>2019</w:t>
            </w:r>
          </w:p>
          <w:p w14:paraId="21B00F30" w14:textId="0765C9E2" w:rsidR="00211639" w:rsidRPr="00DD17FA" w:rsidRDefault="00E67F0B" w:rsidP="00E6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vember </w:t>
            </w:r>
            <w:r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7A436C5E" w14:textId="4DC72829" w:rsidR="00211639" w:rsidRDefault="0021163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BB6C9A" w:rsidRPr="00401BFB" w14:paraId="20C2CD2D" w14:textId="77777777" w:rsidTr="002C6657">
        <w:trPr>
          <w:cantSplit/>
          <w:trHeight w:val="170"/>
        </w:trPr>
        <w:tc>
          <w:tcPr>
            <w:tcW w:w="895" w:type="dxa"/>
          </w:tcPr>
          <w:p w14:paraId="44F087A2" w14:textId="7693C57C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14:paraId="5A9019C8" w14:textId="141682A0" w:rsidR="00BB6C9A" w:rsidRPr="00894B74" w:rsidRDefault="00BB6C9A" w:rsidP="00894B74">
            <w:pPr>
              <w:rPr>
                <w:sz w:val="20"/>
                <w:szCs w:val="20"/>
              </w:rPr>
            </w:pPr>
            <w:r w:rsidRPr="00BB6C9A">
              <w:rPr>
                <w:sz w:val="20"/>
                <w:szCs w:val="20"/>
              </w:rPr>
              <w:t>APEC’s Ease of Doing Business (</w:t>
            </w:r>
            <w:proofErr w:type="spellStart"/>
            <w:r w:rsidRPr="00BB6C9A">
              <w:rPr>
                <w:sz w:val="20"/>
                <w:szCs w:val="20"/>
              </w:rPr>
              <w:t>EoDB</w:t>
            </w:r>
            <w:proofErr w:type="spellEnd"/>
            <w:r w:rsidRPr="00BB6C9A">
              <w:rPr>
                <w:sz w:val="20"/>
                <w:szCs w:val="20"/>
              </w:rPr>
              <w:t>) 2016-2018: Final Assessment</w:t>
            </w:r>
          </w:p>
        </w:tc>
        <w:tc>
          <w:tcPr>
            <w:tcW w:w="1350" w:type="dxa"/>
          </w:tcPr>
          <w:p w14:paraId="646BE166" w14:textId="77777777" w:rsidR="00BB6C9A" w:rsidRDefault="00BB6C9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6539F5E1" w14:textId="19B3018A" w:rsidR="008D0FFF" w:rsidRDefault="008D0FF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55CC95CC" w14:textId="3563D5C8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  <w:r w:rsidR="00DC7B24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EC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5AD4EDC" w14:textId="77777777" w:rsidR="00BB6C9A" w:rsidRDefault="00F35FEF" w:rsidP="006561DD">
            <w:pPr>
              <w:rPr>
                <w:sz w:val="20"/>
                <w:szCs w:val="20"/>
              </w:rPr>
            </w:pPr>
            <w:r w:rsidRPr="00A153A7">
              <w:rPr>
                <w:sz w:val="20"/>
                <w:szCs w:val="20"/>
              </w:rPr>
              <w:t>Submission of Final Report</w:t>
            </w:r>
          </w:p>
          <w:p w14:paraId="7B9AABFA" w14:textId="476775CE" w:rsidR="002C6657" w:rsidRPr="00452496" w:rsidRDefault="002C6657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FE6F78D" w14:textId="4D9859C9" w:rsidR="00BB6C9A" w:rsidRDefault="00F35FEF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March 2019</w:t>
            </w:r>
          </w:p>
          <w:p w14:paraId="77C47D98" w14:textId="4D3CCFD8" w:rsidR="00F35FEF" w:rsidRPr="00894B74" w:rsidRDefault="00D84FF1" w:rsidP="008D26F2">
            <w:pPr>
              <w:rPr>
                <w:sz w:val="20"/>
                <w:szCs w:val="20"/>
              </w:rPr>
            </w:pPr>
            <w:r w:rsidRPr="005D61D6">
              <w:rPr>
                <w:sz w:val="20"/>
                <w:szCs w:val="20"/>
              </w:rPr>
              <w:t>Mid-June</w:t>
            </w:r>
            <w:r w:rsidR="008D26F2" w:rsidRPr="005D61D6">
              <w:rPr>
                <w:sz w:val="20"/>
                <w:szCs w:val="20"/>
              </w:rPr>
              <w:t xml:space="preserve"> </w:t>
            </w:r>
            <w:r w:rsidR="00F35FEF" w:rsidRPr="005D61D6">
              <w:rPr>
                <w:sz w:val="20"/>
                <w:szCs w:val="20"/>
              </w:rPr>
              <w:t>2019</w:t>
            </w:r>
            <w:r w:rsidR="00F35FE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81" w:type="dxa"/>
          </w:tcPr>
          <w:p w14:paraId="48132016" w14:textId="483E359E" w:rsidR="00BB6C9A" w:rsidRDefault="00024A47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19</w:t>
            </w:r>
          </w:p>
        </w:tc>
      </w:tr>
      <w:tr w:rsidR="00261769" w:rsidRPr="00401BFB" w14:paraId="6758A485" w14:textId="77777777" w:rsidTr="00EE7484">
        <w:trPr>
          <w:cantSplit/>
          <w:trHeight w:val="669"/>
        </w:trPr>
        <w:tc>
          <w:tcPr>
            <w:tcW w:w="895" w:type="dxa"/>
          </w:tcPr>
          <w:p w14:paraId="2AE933ED" w14:textId="7EBDDA39" w:rsidR="00261769" w:rsidRDefault="00261769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3</w:t>
            </w:r>
          </w:p>
        </w:tc>
        <w:tc>
          <w:tcPr>
            <w:tcW w:w="3600" w:type="dxa"/>
          </w:tcPr>
          <w:p w14:paraId="4F79D8B9" w14:textId="445DB0ED" w:rsidR="00261769" w:rsidRPr="00894B74" w:rsidRDefault="006D056C" w:rsidP="004755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</w:t>
            </w:r>
            <w:r w:rsidR="004755BE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APEC Economic Policy Report (AEPR): Structural Reform and </w:t>
            </w:r>
            <w:r w:rsidR="004755BE">
              <w:rPr>
                <w:sz w:val="20"/>
                <w:szCs w:val="20"/>
              </w:rPr>
              <w:t>Digital Economy</w:t>
            </w:r>
          </w:p>
        </w:tc>
        <w:tc>
          <w:tcPr>
            <w:tcW w:w="1350" w:type="dxa"/>
          </w:tcPr>
          <w:p w14:paraId="07EA426A" w14:textId="77777777" w:rsidR="00261769" w:rsidRDefault="006D056C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107C11F1" w14:textId="21F66DDD" w:rsidR="000D4B10" w:rsidRDefault="000D4B10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P</w:t>
            </w:r>
          </w:p>
        </w:tc>
        <w:tc>
          <w:tcPr>
            <w:tcW w:w="4860" w:type="dxa"/>
            <w:shd w:val="clear" w:color="auto" w:fill="auto"/>
          </w:tcPr>
          <w:p w14:paraId="1A85AE20" w14:textId="0764EC6E" w:rsidR="006D056C" w:rsidRDefault="00984EEF" w:rsidP="006D056C">
            <w:pPr>
              <w:rPr>
                <w:sz w:val="20"/>
                <w:szCs w:val="20"/>
              </w:rPr>
            </w:pPr>
            <w:r w:rsidRPr="008A5765">
              <w:rPr>
                <w:sz w:val="20"/>
                <w:szCs w:val="20"/>
              </w:rPr>
              <w:t>C</w:t>
            </w:r>
            <w:r w:rsidR="006D056C" w:rsidRPr="008A5765">
              <w:rPr>
                <w:sz w:val="20"/>
                <w:szCs w:val="20"/>
              </w:rPr>
              <w:t>onsultant appointment</w:t>
            </w:r>
            <w:r w:rsidR="000C3E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EA7300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adline for economies to submit IERs &amp; case studies </w:t>
            </w:r>
          </w:p>
          <w:p w14:paraId="65F1FF4D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nthesize IERs and review case studies </w:t>
            </w:r>
          </w:p>
          <w:p w14:paraId="0FDC11D4" w14:textId="5FDFC246" w:rsidR="006D056C" w:rsidRDefault="006D056C" w:rsidP="006D056C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to Core Team</w:t>
            </w:r>
          </w:p>
          <w:p w14:paraId="08A4B83A" w14:textId="35D422B0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</w:t>
            </w:r>
            <w:r w:rsidR="004755BE">
              <w:rPr>
                <w:sz w:val="20"/>
                <w:szCs w:val="20"/>
              </w:rPr>
              <w:t>main report</w:t>
            </w:r>
            <w:r>
              <w:rPr>
                <w:sz w:val="20"/>
                <w:szCs w:val="20"/>
              </w:rPr>
              <w:t xml:space="preserve"> </w:t>
            </w:r>
          </w:p>
          <w:p w14:paraId="323C441D" w14:textId="75EB99C0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="004755BE">
              <w:rPr>
                <w:sz w:val="20"/>
                <w:szCs w:val="20"/>
              </w:rPr>
              <w:t xml:space="preserve">main report </w:t>
            </w:r>
            <w:r>
              <w:rPr>
                <w:sz w:val="20"/>
                <w:szCs w:val="20"/>
              </w:rPr>
              <w:t>to Core Team</w:t>
            </w:r>
          </w:p>
          <w:p w14:paraId="4D0DEB78" w14:textId="77777777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2C91123" w14:textId="2BBF190C" w:rsidR="00261769" w:rsidRPr="00AB4C69" w:rsidRDefault="006D056C" w:rsidP="00AB4C69">
            <w:pPr>
              <w:rPr>
                <w:sz w:val="10"/>
                <w:szCs w:val="10"/>
                <w:highlight w:val="yellow"/>
              </w:rPr>
            </w:pPr>
            <w:r>
              <w:rPr>
                <w:sz w:val="20"/>
                <w:szCs w:val="20"/>
              </w:rPr>
              <w:t>Submission to CSOM, AMM</w:t>
            </w:r>
          </w:p>
        </w:tc>
        <w:tc>
          <w:tcPr>
            <w:tcW w:w="2520" w:type="dxa"/>
            <w:shd w:val="clear" w:color="auto" w:fill="auto"/>
          </w:tcPr>
          <w:p w14:paraId="7CFBAED7" w14:textId="6B30175E" w:rsidR="006D056C" w:rsidRDefault="002E6FBE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6D056C">
              <w:rPr>
                <w:sz w:val="20"/>
                <w:szCs w:val="20"/>
              </w:rPr>
              <w:t>201</w:t>
            </w:r>
            <w:r w:rsidR="004251E6">
              <w:rPr>
                <w:sz w:val="20"/>
                <w:szCs w:val="20"/>
              </w:rPr>
              <w:t>9</w:t>
            </w:r>
          </w:p>
          <w:p w14:paraId="72832E7B" w14:textId="4C50D797" w:rsidR="006D056C" w:rsidRDefault="005D61D6" w:rsidP="006D056C">
            <w:pPr>
              <w:rPr>
                <w:sz w:val="20"/>
                <w:szCs w:val="20"/>
              </w:rPr>
            </w:pPr>
            <w:r w:rsidRPr="005D61D6">
              <w:rPr>
                <w:sz w:val="20"/>
                <w:szCs w:val="20"/>
              </w:rPr>
              <w:t xml:space="preserve">31 </w:t>
            </w:r>
            <w:r w:rsidR="004251E6" w:rsidRPr="005D61D6">
              <w:rPr>
                <w:sz w:val="20"/>
                <w:szCs w:val="20"/>
              </w:rPr>
              <w:t xml:space="preserve">May </w:t>
            </w:r>
            <w:r w:rsidR="006D056C" w:rsidRPr="005D61D6">
              <w:rPr>
                <w:sz w:val="20"/>
                <w:szCs w:val="20"/>
              </w:rPr>
              <w:t>201</w:t>
            </w:r>
            <w:r w:rsidR="004251E6" w:rsidRPr="005D61D6">
              <w:rPr>
                <w:sz w:val="20"/>
                <w:szCs w:val="20"/>
              </w:rPr>
              <w:t>9</w:t>
            </w:r>
          </w:p>
          <w:p w14:paraId="30F4AC0B" w14:textId="192870E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ne </w:t>
            </w:r>
            <w:r w:rsidR="006D056C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9</w:t>
            </w:r>
          </w:p>
          <w:p w14:paraId="3578E462" w14:textId="7BEEF48B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</w:t>
            </w:r>
            <w:r w:rsidR="004251E6">
              <w:rPr>
                <w:sz w:val="20"/>
                <w:szCs w:val="20"/>
              </w:rPr>
              <w:t>ly</w:t>
            </w:r>
            <w:r>
              <w:rPr>
                <w:sz w:val="20"/>
                <w:szCs w:val="20"/>
              </w:rPr>
              <w:t xml:space="preserve"> 201</w:t>
            </w:r>
            <w:r w:rsidR="004251E6">
              <w:rPr>
                <w:sz w:val="20"/>
                <w:szCs w:val="20"/>
              </w:rPr>
              <w:t>9</w:t>
            </w:r>
          </w:p>
          <w:p w14:paraId="79DE5AE4" w14:textId="7B04A305" w:rsidR="006D056C" w:rsidRDefault="006D056C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</w:t>
            </w:r>
            <w:r w:rsidR="004251E6">
              <w:rPr>
                <w:sz w:val="20"/>
                <w:szCs w:val="20"/>
              </w:rPr>
              <w:t>9</w:t>
            </w:r>
          </w:p>
          <w:p w14:paraId="6251CE1E" w14:textId="37AC53A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6D056C">
              <w:rPr>
                <w:sz w:val="20"/>
                <w:szCs w:val="20"/>
              </w:rPr>
              <w:t>201</w:t>
            </w:r>
            <w:r>
              <w:rPr>
                <w:sz w:val="20"/>
                <w:szCs w:val="20"/>
              </w:rPr>
              <w:t>9</w:t>
            </w:r>
          </w:p>
          <w:p w14:paraId="775D4750" w14:textId="7CC3AFA9" w:rsidR="006D056C" w:rsidRDefault="004251E6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-</w:t>
            </w:r>
            <w:r w:rsidR="006D056C">
              <w:rPr>
                <w:sz w:val="20"/>
                <w:szCs w:val="20"/>
              </w:rPr>
              <w:t>October 201</w:t>
            </w:r>
            <w:r>
              <w:rPr>
                <w:sz w:val="20"/>
                <w:szCs w:val="20"/>
              </w:rPr>
              <w:t>9</w:t>
            </w:r>
          </w:p>
          <w:p w14:paraId="30F7CBCC" w14:textId="77777777" w:rsidR="00261769" w:rsidRDefault="006D056C" w:rsidP="00AB4C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</w:t>
            </w:r>
            <w:r w:rsidR="004251E6">
              <w:rPr>
                <w:sz w:val="20"/>
                <w:szCs w:val="20"/>
              </w:rPr>
              <w:t>9</w:t>
            </w:r>
          </w:p>
          <w:p w14:paraId="76A3233C" w14:textId="5D30B760" w:rsidR="00AB4C69" w:rsidRPr="00AB4C69" w:rsidRDefault="00AB4C69" w:rsidP="00AB4C69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6B8BA57D" w14:textId="6EF98F48" w:rsidR="00261769" w:rsidRDefault="006D056C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0D4B10" w:rsidRPr="00401BFB" w14:paraId="6EB34A45" w14:textId="77777777" w:rsidTr="00EE7484">
        <w:trPr>
          <w:cantSplit/>
          <w:trHeight w:val="669"/>
        </w:trPr>
        <w:tc>
          <w:tcPr>
            <w:tcW w:w="895" w:type="dxa"/>
          </w:tcPr>
          <w:p w14:paraId="440F8CAA" w14:textId="499F7686" w:rsidR="000D4B10" w:rsidRDefault="000D4B10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4</w:t>
            </w:r>
          </w:p>
        </w:tc>
        <w:tc>
          <w:tcPr>
            <w:tcW w:w="3600" w:type="dxa"/>
          </w:tcPr>
          <w:p w14:paraId="23942EB3" w14:textId="6E2476B0" w:rsidR="000D4B10" w:rsidRPr="00894B74" w:rsidRDefault="000D4B10" w:rsidP="00894B74">
            <w:pPr>
              <w:rPr>
                <w:sz w:val="20"/>
                <w:szCs w:val="20"/>
              </w:rPr>
            </w:pPr>
            <w:r w:rsidRPr="000D4B10">
              <w:rPr>
                <w:sz w:val="20"/>
                <w:szCs w:val="20"/>
              </w:rPr>
              <w:t>Structural Reform Measures to Improve Women’s Access to Labor Markets, Finance, and Capital</w:t>
            </w:r>
          </w:p>
        </w:tc>
        <w:tc>
          <w:tcPr>
            <w:tcW w:w="1350" w:type="dxa"/>
          </w:tcPr>
          <w:p w14:paraId="7D12BBF2" w14:textId="77777777" w:rsidR="000D4B10" w:rsidRDefault="0010505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06D053CF" w14:textId="1F703A47" w:rsidR="0010505F" w:rsidRDefault="0010505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</w:t>
            </w:r>
          </w:p>
        </w:tc>
        <w:tc>
          <w:tcPr>
            <w:tcW w:w="4860" w:type="dxa"/>
            <w:shd w:val="clear" w:color="auto" w:fill="auto"/>
          </w:tcPr>
          <w:p w14:paraId="0022F92B" w14:textId="6A25FF43" w:rsidR="005E3740" w:rsidRPr="00D7788C" w:rsidRDefault="00DE6BCA" w:rsidP="005E3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5E3740">
              <w:rPr>
                <w:sz w:val="20"/>
                <w:szCs w:val="20"/>
              </w:rPr>
              <w:t xml:space="preserve">onsultant </w:t>
            </w:r>
            <w:r w:rsidR="005E3740" w:rsidRPr="00D7788C">
              <w:rPr>
                <w:sz w:val="20"/>
                <w:szCs w:val="20"/>
              </w:rPr>
              <w:t>appointment</w:t>
            </w:r>
          </w:p>
          <w:p w14:paraId="7D8B3A37" w14:textId="3A7EEE52" w:rsidR="005E3740" w:rsidRPr="000C1630" w:rsidRDefault="005E3740" w:rsidP="005E3740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Draft Report</w:t>
            </w:r>
            <w:r>
              <w:rPr>
                <w:sz w:val="20"/>
                <w:szCs w:val="20"/>
              </w:rPr>
              <w:br/>
            </w: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</w:p>
          <w:p w14:paraId="61455AAC" w14:textId="77777777" w:rsidR="005E3740" w:rsidRDefault="005E3740" w:rsidP="005E37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012BEA52" w14:textId="77777777" w:rsidR="000D4B10" w:rsidRPr="0099284A" w:rsidRDefault="000D4B10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D13A012" w14:textId="3049C403" w:rsidR="000D4B10" w:rsidRDefault="00D84FF1" w:rsidP="00BC05AC">
            <w:pPr>
              <w:rPr>
                <w:sz w:val="20"/>
                <w:szCs w:val="20"/>
              </w:rPr>
            </w:pPr>
            <w:r w:rsidRPr="00C92C96">
              <w:rPr>
                <w:sz w:val="20"/>
                <w:szCs w:val="20"/>
              </w:rPr>
              <w:t xml:space="preserve">June </w:t>
            </w:r>
            <w:r w:rsidR="005E3740" w:rsidRPr="00C92C96">
              <w:rPr>
                <w:sz w:val="20"/>
                <w:szCs w:val="20"/>
              </w:rPr>
              <w:t>2019</w:t>
            </w:r>
          </w:p>
          <w:p w14:paraId="3B730968" w14:textId="77777777" w:rsidR="005E3740" w:rsidRDefault="005E3740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August 2019</w:t>
            </w:r>
          </w:p>
          <w:p w14:paraId="00C278E1" w14:textId="77777777" w:rsidR="005E3740" w:rsidRDefault="005E3740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September 2019</w:t>
            </w:r>
          </w:p>
          <w:p w14:paraId="0CC8EF29" w14:textId="1721F9E3" w:rsidR="005E3740" w:rsidRPr="00894B74" w:rsidRDefault="005E3740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9</w:t>
            </w:r>
          </w:p>
        </w:tc>
        <w:tc>
          <w:tcPr>
            <w:tcW w:w="1181" w:type="dxa"/>
          </w:tcPr>
          <w:p w14:paraId="138BA12F" w14:textId="72F13491" w:rsidR="000D4B10" w:rsidRDefault="005E3740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1B2AF15B"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IEG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E397D58" w14:textId="22F885A0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 xml:space="preserve">ion of Draft Report to IEG2 </w:t>
            </w:r>
          </w:p>
          <w:p w14:paraId="13C7DDB5" w14:textId="6E1C895F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0CD79751" w:rsidR="00B536BA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52441A" w:rsidRPr="00DD17FA">
              <w:rPr>
                <w:sz w:val="20"/>
                <w:szCs w:val="20"/>
              </w:rPr>
              <w:t>February 2019</w:t>
            </w:r>
          </w:p>
          <w:p w14:paraId="600B9E69" w14:textId="38AAA258" w:rsidR="0052441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6561DD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635475" w:rsidRPr="00401BFB" w14:paraId="74D23600" w14:textId="77777777" w:rsidTr="00EE7484">
        <w:trPr>
          <w:cantSplit/>
          <w:trHeight w:val="669"/>
        </w:trPr>
        <w:tc>
          <w:tcPr>
            <w:tcW w:w="895" w:type="dxa"/>
          </w:tcPr>
          <w:p w14:paraId="2856F340" w14:textId="0F5D9FB1" w:rsidR="00635475" w:rsidRDefault="00635475" w:rsidP="006354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1</w:t>
            </w:r>
          </w:p>
        </w:tc>
        <w:tc>
          <w:tcPr>
            <w:tcW w:w="3600" w:type="dxa"/>
          </w:tcPr>
          <w:p w14:paraId="5DB21288" w14:textId="77777777" w:rsidR="00635475" w:rsidRDefault="00DD25F9" w:rsidP="00F5481E">
            <w:pPr>
              <w:rPr>
                <w:sz w:val="20"/>
                <w:szCs w:val="20"/>
              </w:rPr>
            </w:pPr>
            <w:r w:rsidRPr="00DD25F9">
              <w:rPr>
                <w:sz w:val="20"/>
                <w:szCs w:val="20"/>
              </w:rPr>
              <w:t>Compendium of preventive measures and policies that APEC economies are taking to reduce land-based marine debris</w:t>
            </w:r>
          </w:p>
          <w:p w14:paraId="2ABEB83E" w14:textId="682139C4" w:rsidR="00DD25F9" w:rsidRPr="006561DD" w:rsidRDefault="00DD25F9" w:rsidP="00F5481E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1AEDBC4" w14:textId="77016AC0" w:rsidR="00635475" w:rsidRDefault="00276794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WG</w:t>
            </w:r>
          </w:p>
        </w:tc>
        <w:tc>
          <w:tcPr>
            <w:tcW w:w="4860" w:type="dxa"/>
            <w:shd w:val="clear" w:color="auto" w:fill="auto"/>
          </w:tcPr>
          <w:p w14:paraId="488B6FA5" w14:textId="43FA26F3" w:rsidR="004A5119" w:rsidRDefault="004A5119" w:rsidP="004A51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puts by OFWG focal points </w:t>
            </w:r>
          </w:p>
          <w:p w14:paraId="59006476" w14:textId="63F0ABC8" w:rsidR="004A5119" w:rsidRDefault="004A5119" w:rsidP="004A5119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 xml:space="preserve">ion of Draft Report to </w:t>
            </w:r>
            <w:r w:rsidR="009366A9">
              <w:rPr>
                <w:sz w:val="20"/>
                <w:szCs w:val="20"/>
              </w:rPr>
              <w:t>OFWG</w:t>
            </w:r>
            <w:r>
              <w:rPr>
                <w:sz w:val="20"/>
                <w:szCs w:val="20"/>
              </w:rPr>
              <w:t xml:space="preserve"> </w:t>
            </w:r>
          </w:p>
          <w:p w14:paraId="7F1AF73A" w14:textId="77777777" w:rsidR="004A5119" w:rsidRDefault="004A5119" w:rsidP="004A5119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5C31E5B6" w14:textId="77777777" w:rsidR="00635475" w:rsidRDefault="00635475" w:rsidP="006561DD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14:paraId="6EB523B9" w14:textId="77777777" w:rsidR="00635475" w:rsidRDefault="004A511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456520CF" w14:textId="77777777" w:rsidR="004A5119" w:rsidRDefault="004A511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01466C89" w14:textId="031E48CC" w:rsidR="004A5119" w:rsidRPr="00DD17FA" w:rsidRDefault="004A511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05BE6916" w14:textId="0C694615" w:rsidR="00635475" w:rsidRDefault="00276794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53A885B5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3690541F" w:rsidR="006561DD" w:rsidRPr="006561DD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of P</w:t>
            </w:r>
            <w:r w:rsidR="006561DD" w:rsidRPr="006561DD">
              <w:rPr>
                <w:sz w:val="20"/>
                <w:szCs w:val="20"/>
              </w:rPr>
              <w:t xml:space="preserve">rogress </w:t>
            </w:r>
            <w:r>
              <w:rPr>
                <w:sz w:val="20"/>
                <w:szCs w:val="20"/>
              </w:rPr>
              <w:t>R</w:t>
            </w:r>
            <w:r w:rsidR="006561DD" w:rsidRPr="006561DD"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6561DD" w:rsidRPr="006561DD">
              <w:rPr>
                <w:sz w:val="20"/>
                <w:szCs w:val="20"/>
              </w:rPr>
              <w:t xml:space="preserve">  </w:t>
            </w:r>
          </w:p>
          <w:p w14:paraId="0DD67327" w14:textId="5979F3F1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</w:t>
            </w:r>
            <w:r w:rsidR="00E40C56">
              <w:rPr>
                <w:sz w:val="20"/>
                <w:szCs w:val="20"/>
              </w:rPr>
              <w:t>P</w:t>
            </w:r>
            <w:r w:rsidRPr="006561DD">
              <w:rPr>
                <w:sz w:val="20"/>
                <w:szCs w:val="20"/>
              </w:rPr>
              <w:t xml:space="preserve">rogress </w:t>
            </w:r>
            <w:r w:rsidR="00E40C56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7CF3F540" w14:textId="2B3B76E1" w:rsidR="004247B2" w:rsidRPr="000C1630" w:rsidRDefault="006561DD" w:rsidP="00E40C56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</w:t>
            </w:r>
            <w:r w:rsidR="00E40C56"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port </w:t>
            </w:r>
          </w:p>
        </w:tc>
        <w:tc>
          <w:tcPr>
            <w:tcW w:w="2520" w:type="dxa"/>
            <w:shd w:val="clear" w:color="auto" w:fill="auto"/>
          </w:tcPr>
          <w:p w14:paraId="3E0DA67F" w14:textId="74690B06" w:rsidR="004247B2" w:rsidRPr="00DD17FA" w:rsidRDefault="00CA4A9E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February</w:t>
            </w:r>
            <w:r w:rsidR="006561DD" w:rsidRPr="00DD17FA">
              <w:rPr>
                <w:sz w:val="20"/>
                <w:szCs w:val="20"/>
              </w:rPr>
              <w:t xml:space="preserve"> 2019</w:t>
            </w:r>
          </w:p>
          <w:p w14:paraId="56DA0258" w14:textId="5376BA58" w:rsidR="006561DD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6561DD" w:rsidRPr="00DD17FA">
              <w:rPr>
                <w:sz w:val="20"/>
                <w:szCs w:val="20"/>
              </w:rPr>
              <w:t>February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1C0A0F0" w14:textId="77777777" w:rsidTr="00EE7484">
        <w:trPr>
          <w:cantSplit/>
          <w:trHeight w:val="669"/>
        </w:trPr>
        <w:tc>
          <w:tcPr>
            <w:tcW w:w="895" w:type="dxa"/>
          </w:tcPr>
          <w:p w14:paraId="6A5CF101" w14:textId="0DA435C0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3</w:t>
            </w:r>
          </w:p>
        </w:tc>
        <w:tc>
          <w:tcPr>
            <w:tcW w:w="3600" w:type="dxa"/>
          </w:tcPr>
          <w:p w14:paraId="0A969094" w14:textId="40088AC2" w:rsidR="00BB6C9A" w:rsidRDefault="007E280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="00BB6C9A"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</w:tc>
        <w:tc>
          <w:tcPr>
            <w:tcW w:w="1350" w:type="dxa"/>
          </w:tcPr>
          <w:p w14:paraId="6FAEBF78" w14:textId="77777777" w:rsidR="00BB6C9A" w:rsidRDefault="00BB6C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4D352FBE" w14:textId="1DF44BB1" w:rsidR="007E2804" w:rsidRPr="00894B74" w:rsidRDefault="007E280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1278331D" w14:textId="6CEFA241" w:rsidR="00F35FEF" w:rsidRPr="000735B1" w:rsidRDefault="00F35FEF" w:rsidP="00F35FEF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4D9A0E" w14:textId="77777777" w:rsidR="00F35FEF" w:rsidRPr="000735B1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26C57B5" w14:textId="77777777" w:rsidR="00BB6C9A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0C756BC9" w14:textId="441BDF9B" w:rsidR="00561137" w:rsidRPr="00561137" w:rsidRDefault="00561137" w:rsidP="00F35F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C5E12F3" w14:textId="3347D10C" w:rsidR="00BB6C9A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56BE9DFB" w14:textId="652B7FA4" w:rsidR="00F35FEF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>June 2019</w:t>
            </w:r>
          </w:p>
          <w:p w14:paraId="0FB4B6BE" w14:textId="2642F98D" w:rsidR="00F35FEF" w:rsidRPr="00C23E11" w:rsidRDefault="00F35FEF" w:rsidP="00561137">
            <w:pPr>
              <w:rPr>
                <w:sz w:val="20"/>
                <w:szCs w:val="20"/>
                <w:highlight w:val="yellow"/>
              </w:rPr>
            </w:pPr>
            <w:r w:rsidRPr="00DE782D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2D35DC2" w14:textId="0BFB9B7A" w:rsidR="00BB6C9A" w:rsidRDefault="00024A47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35F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7C79A5" w:rsidRPr="00401BFB" w14:paraId="22664FDE" w14:textId="77777777" w:rsidTr="00561137">
        <w:trPr>
          <w:cantSplit/>
          <w:trHeight w:val="296"/>
        </w:trPr>
        <w:tc>
          <w:tcPr>
            <w:tcW w:w="895" w:type="dxa"/>
          </w:tcPr>
          <w:p w14:paraId="3AED3BBC" w14:textId="6BA5AADF" w:rsidR="007C79A5" w:rsidRDefault="00BF715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</w:t>
            </w:r>
            <w:r w:rsidR="00E54A2E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4F28F798" w14:textId="77777777" w:rsidR="007C79A5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to 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on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dvanc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F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inancial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I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nclusion in APEC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>conomies</w:t>
            </w:r>
          </w:p>
          <w:p w14:paraId="3A197716" w14:textId="5303ADA2" w:rsidR="00525174" w:rsidRPr="004B0D1D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DFA4E05" w14:textId="21F7C446" w:rsidR="007C79A5" w:rsidRDefault="00F673C2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14:paraId="4A86B04A" w14:textId="49096BED" w:rsidR="007C79A5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ummary Report</w:t>
            </w:r>
            <w:r w:rsidR="009351B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61674C4" w14:textId="5B77293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ummary Report</w:t>
            </w:r>
            <w:r w:rsidR="00B4508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BB10D5" w14:textId="4CA75119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ynthesis Report</w:t>
            </w:r>
          </w:p>
          <w:p w14:paraId="2515A4BA" w14:textId="49DF0FF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ynthesis Report</w:t>
            </w:r>
          </w:p>
          <w:p w14:paraId="06901D84" w14:textId="62EFB9E2" w:rsidR="006157AD" w:rsidRPr="001E7CD5" w:rsidRDefault="006157AD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4D7B033" w14:textId="77777777" w:rsidR="007C79A5" w:rsidRDefault="006157A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 2019</w:t>
            </w:r>
          </w:p>
          <w:p w14:paraId="48A085D7" w14:textId="59A7F328" w:rsidR="006157AD" w:rsidRDefault="0092594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6157AD" w:rsidRPr="00B4508A">
              <w:rPr>
                <w:sz w:val="20"/>
                <w:szCs w:val="20"/>
              </w:rPr>
              <w:t>February 2019</w:t>
            </w:r>
          </w:p>
          <w:p w14:paraId="6F66830A" w14:textId="243DA825" w:rsidR="006157AD" w:rsidRDefault="002C6657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d-September </w:t>
            </w:r>
            <w:r w:rsidR="006157AD">
              <w:rPr>
                <w:sz w:val="20"/>
                <w:szCs w:val="20"/>
              </w:rPr>
              <w:t>2019</w:t>
            </w:r>
          </w:p>
          <w:p w14:paraId="61C902A1" w14:textId="6C686C74" w:rsidR="006157AD" w:rsidRPr="000A60B7" w:rsidRDefault="002C6657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October </w:t>
            </w:r>
            <w:r w:rsidR="006157AD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7776C4BC" w14:textId="71DA3E40" w:rsidR="007C79A5" w:rsidRDefault="009076A9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</w:t>
            </w:r>
            <w:r w:rsidR="006157AD">
              <w:rPr>
                <w:sz w:val="20"/>
                <w:szCs w:val="20"/>
              </w:rPr>
              <w:t xml:space="preserve"> 2019</w:t>
            </w:r>
          </w:p>
        </w:tc>
      </w:tr>
      <w:tr w:rsidR="00F673C2" w:rsidRPr="00401BFB" w14:paraId="4FD0CFD4" w14:textId="77777777" w:rsidTr="00485FBB">
        <w:trPr>
          <w:cantSplit/>
          <w:trHeight w:val="458"/>
        </w:trPr>
        <w:tc>
          <w:tcPr>
            <w:tcW w:w="895" w:type="dxa"/>
          </w:tcPr>
          <w:p w14:paraId="785683F0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2A1075BD" w14:textId="77777777" w:rsidR="00F673C2" w:rsidRDefault="00F673C2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5481AEB2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0E17D71B" w14:textId="77777777" w:rsidR="00F673C2" w:rsidRPr="00894B74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14:paraId="43A3E4A0" w14:textId="5E91CAAB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186A259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</w:p>
          <w:p w14:paraId="250EEA1B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assessment plan </w:t>
            </w:r>
          </w:p>
          <w:p w14:paraId="4837C302" w14:textId="77777777" w:rsidR="00F673C2" w:rsidRPr="00561137" w:rsidRDefault="00F673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1E4107B9" w14:textId="1A18F4FD" w:rsidR="00F673C2" w:rsidRDefault="00FE5944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F673C2" w:rsidRPr="00DE782D">
              <w:rPr>
                <w:sz w:val="20"/>
                <w:szCs w:val="20"/>
              </w:rPr>
              <w:t xml:space="preserve">May 2019 </w:t>
            </w:r>
          </w:p>
          <w:p w14:paraId="3FD1F3DD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74852CD7" w14:textId="77777777" w:rsidR="00F673C2" w:rsidRPr="00C23E11" w:rsidRDefault="00F673C2" w:rsidP="00485FB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September 2019-2020</w:t>
            </w:r>
          </w:p>
        </w:tc>
        <w:tc>
          <w:tcPr>
            <w:tcW w:w="1181" w:type="dxa"/>
          </w:tcPr>
          <w:p w14:paraId="34161FDA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3B893800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83FEB0C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610A9AB1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46E86B8B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0685B91D" w14:textId="26F26725"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CFF7035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14:paraId="3728F9E3" w14:textId="77777777"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48CE8851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52C90B36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1FC85ECA" w14:textId="77777777" w:rsidR="00260D75" w:rsidRDefault="00260D75" w:rsidP="00E73744">
            <w:pPr>
              <w:rPr>
                <w:sz w:val="20"/>
                <w:szCs w:val="20"/>
              </w:rPr>
            </w:pPr>
          </w:p>
          <w:p w14:paraId="774B32D2" w14:textId="0ED37589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1AE989FE" w14:textId="7166ADA7"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1D195F6B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497C39A3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741ED0D" w14:textId="1122C942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4CC13AB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02D55241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07700E83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A073ABA" w14:textId="4264D36D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4B4E8689" w:rsidR="00167015" w:rsidRPr="00B51F03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First report</w:t>
            </w:r>
            <w:r w:rsidR="0096558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F6D3611" w14:textId="4EA9A3D8"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69B65A2D"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14:paraId="12C4C98B" w14:textId="2493F4BE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4CE7A58A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6CED3023" w14:textId="57C362EE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625C930B" w14:textId="5E6016BC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66C01B58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14:paraId="273112BC" w14:textId="77777777" w:rsidTr="00485FBB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06F4182" w14:textId="77777777" w:rsidR="00BF7155" w:rsidRPr="00BB0F01" w:rsidRDefault="00BF7155" w:rsidP="00485FBB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965589" w:rsidRPr="00401BFB" w14:paraId="2FC48B39" w14:textId="77777777" w:rsidTr="000F3761">
        <w:trPr>
          <w:cantSplit/>
          <w:trHeight w:val="669"/>
        </w:trPr>
        <w:tc>
          <w:tcPr>
            <w:tcW w:w="895" w:type="dxa"/>
          </w:tcPr>
          <w:p w14:paraId="66225867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53BB0653" w14:textId="77777777" w:rsidR="00965589" w:rsidRDefault="00965589" w:rsidP="000F3761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  <w:p w14:paraId="4EA64441" w14:textId="77777777" w:rsidR="00752FAA" w:rsidRPr="00752FAA" w:rsidRDefault="00752FAA" w:rsidP="000F3761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5B954D79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9FD2C4C" w14:textId="055058E1" w:rsidR="00965589" w:rsidRDefault="00E82482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 distributed</w:t>
            </w:r>
            <w:bookmarkStart w:id="0" w:name="_GoBack"/>
            <w:bookmarkEnd w:id="0"/>
          </w:p>
          <w:p w14:paraId="299D0DDF" w14:textId="1842E272" w:rsidR="00B359FB" w:rsidRPr="00C802C8" w:rsidRDefault="00B359FB" w:rsidP="000F376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7EC8BC94" w14:textId="7105B94A" w:rsidR="00965589" w:rsidRPr="00F443CC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5F76AAE" w14:textId="039B81C3" w:rsidR="00965589" w:rsidRPr="00F802C1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14:paraId="367C5C32" w14:textId="77777777" w:rsidTr="000F3761">
        <w:trPr>
          <w:cantSplit/>
          <w:trHeight w:val="669"/>
        </w:trPr>
        <w:tc>
          <w:tcPr>
            <w:tcW w:w="895" w:type="dxa"/>
          </w:tcPr>
          <w:p w14:paraId="7E78E31D" w14:textId="2099115D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14:paraId="7EADC758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1</w:t>
            </w:r>
          </w:p>
        </w:tc>
        <w:tc>
          <w:tcPr>
            <w:tcW w:w="3600" w:type="dxa"/>
          </w:tcPr>
          <w:p w14:paraId="6BC565E4" w14:textId="77777777" w:rsidR="00965589" w:rsidRDefault="00965589" w:rsidP="000F3761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  <w:p w14:paraId="0EE2BD77" w14:textId="77777777" w:rsidR="00965589" w:rsidRPr="005A4BA2" w:rsidRDefault="00965589" w:rsidP="000F3761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B8B256B" w14:textId="77777777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6063AE2" w14:textId="0A245ED4" w:rsidR="00965589" w:rsidRPr="006561DD" w:rsidRDefault="0072737B" w:rsidP="0072737B">
            <w:pPr>
              <w:rPr>
                <w:sz w:val="20"/>
                <w:szCs w:val="20"/>
              </w:rPr>
            </w:pP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obility and </w:t>
            </w:r>
            <w:proofErr w:type="spellStart"/>
            <w:r w:rsidRPr="0072737B">
              <w:rPr>
                <w:sz w:val="20"/>
                <w:szCs w:val="20"/>
              </w:rPr>
              <w:t>Labour</w:t>
            </w:r>
            <w:proofErr w:type="spellEnd"/>
            <w:r w:rsidRPr="0072737B">
              <w:rPr>
                <w:sz w:val="20"/>
                <w:szCs w:val="20"/>
              </w:rPr>
              <w:t xml:space="preserve"> Market Data: A Baseline Study of APEC Economies</w:t>
            </w:r>
            <w:r>
              <w:rPr>
                <w:sz w:val="20"/>
                <w:szCs w:val="20"/>
              </w:rPr>
              <w:t xml:space="preserve"> (p</w:t>
            </w:r>
            <w:r w:rsidRPr="0072737B">
              <w:rPr>
                <w:sz w:val="20"/>
                <w:szCs w:val="20"/>
              </w:rPr>
              <w:t xml:space="preserve">repared by </w:t>
            </w:r>
            <w:r>
              <w:rPr>
                <w:sz w:val="20"/>
                <w:szCs w:val="20"/>
              </w:rPr>
              <w:t>ILO</w:t>
            </w:r>
            <w:r w:rsidRPr="0072737B">
              <w:rPr>
                <w:sz w:val="20"/>
                <w:szCs w:val="20"/>
              </w:rPr>
              <w:t>, Regional Office for Asia and the Pacific</w:t>
            </w:r>
            <w:r>
              <w:rPr>
                <w:sz w:val="20"/>
                <w:szCs w:val="20"/>
              </w:rPr>
              <w:t xml:space="preserve">) </w:t>
            </w:r>
          </w:p>
        </w:tc>
        <w:tc>
          <w:tcPr>
            <w:tcW w:w="2520" w:type="dxa"/>
            <w:shd w:val="clear" w:color="auto" w:fill="auto"/>
          </w:tcPr>
          <w:p w14:paraId="3A8BD9BE" w14:textId="17CA51E7" w:rsidR="00965589" w:rsidRPr="006561DD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22D149C" w14:textId="0D4759F1" w:rsidR="00965589" w:rsidRDefault="00965589" w:rsidP="000F37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57735" w:rsidRPr="00401BFB" w14:paraId="0A41C57F" w14:textId="77777777" w:rsidTr="00485FBB">
        <w:trPr>
          <w:cantSplit/>
          <w:trHeight w:val="296"/>
        </w:trPr>
        <w:tc>
          <w:tcPr>
            <w:tcW w:w="895" w:type="dxa"/>
          </w:tcPr>
          <w:p w14:paraId="723D7110" w14:textId="343608C3"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A2773FD" w14:textId="17FAE939"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6999072" w14:textId="2372F3C7"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198E46AA" w14:textId="45086CF3" w:rsidR="00577729" w:rsidRPr="00577729" w:rsidRDefault="00EF3826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9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C: Progress and Impact (No. 25, January 2019)</w:t>
              </w:r>
            </w:hyperlink>
          </w:p>
          <w:p w14:paraId="6ADA5294" w14:textId="3D631DED"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C0BE6">
              <w:rPr>
                <w:rFonts w:eastAsia="SimSun"/>
                <w:sz w:val="20"/>
                <w:szCs w:val="20"/>
                <w:lang w:val="en-GB" w:eastAsia="zh-CN"/>
              </w:rPr>
              <w:t>1,</w:t>
            </w:r>
            <w:r w:rsidR="00C92C96">
              <w:rPr>
                <w:rFonts w:eastAsia="SimSun"/>
                <w:sz w:val="20"/>
                <w:szCs w:val="20"/>
                <w:lang w:val="en-GB" w:eastAsia="zh-CN"/>
              </w:rPr>
              <w:t>88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549ED533" w14:textId="77777777" w:rsidR="00795932" w:rsidRPr="008406A2" w:rsidRDefault="00795932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D45BA18" w14:textId="2F4AC83C" w:rsidR="00795932" w:rsidRDefault="00EF3826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0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ility in 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F4E8B90" w14:textId="5FE28500"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C92C96">
              <w:rPr>
                <w:rFonts w:eastAsia="SimSun"/>
                <w:sz w:val="20"/>
                <w:szCs w:val="20"/>
                <w:lang w:val="en-GB" w:eastAsia="zh-CN"/>
              </w:rPr>
              <w:t>1,26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1C472F98" w14:textId="245EDF67"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1F9AD50" w14:textId="7624E88E"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14:paraId="127AC0C3" w14:textId="23C7CAF6"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965589" w:rsidRPr="00401BFB" w14:paraId="456068F2" w14:textId="77777777" w:rsidTr="00485FBB">
        <w:trPr>
          <w:cantSplit/>
          <w:trHeight w:val="296"/>
        </w:trPr>
        <w:tc>
          <w:tcPr>
            <w:tcW w:w="895" w:type="dxa"/>
          </w:tcPr>
          <w:p w14:paraId="32F42024" w14:textId="781D6F7A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A81CCC9" w14:textId="1C4A912F" w:rsidR="00965589" w:rsidRDefault="00965589" w:rsidP="0096558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DA4A47">
              <w:rPr>
                <w:b w:val="0"/>
                <w:sz w:val="20"/>
                <w:szCs w:val="20"/>
              </w:rPr>
              <w:t>APEC Regional Trends Analysi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14:paraId="73B08745" w14:textId="77777777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5642620B" w14:textId="77777777" w:rsidR="00965589" w:rsidRDefault="00965589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09A0E57" w14:textId="4BB82320" w:rsidR="00965589" w:rsidRDefault="00965589" w:rsidP="0096558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  <w:shd w:val="clear" w:color="auto" w:fill="auto"/>
          </w:tcPr>
          <w:p w14:paraId="6F597CD2" w14:textId="6C25469C" w:rsidR="00567461" w:rsidRDefault="00EF3826" w:rsidP="00567461">
            <w:pPr>
              <w:rPr>
                <w:sz w:val="20"/>
                <w:szCs w:val="20"/>
              </w:rPr>
            </w:pPr>
            <w:hyperlink r:id="rId11" w:history="1">
              <w:r w:rsidR="00567461" w:rsidRPr="00DA4A47">
                <w:rPr>
                  <w:rStyle w:val="Hyperlink"/>
                  <w:sz w:val="20"/>
                  <w:szCs w:val="20"/>
                </w:rPr>
                <w:t>May 201</w:t>
              </w:r>
              <w:r w:rsidR="00567461" w:rsidRPr="00635475">
                <w:rPr>
                  <w:rStyle w:val="Hyperlink"/>
                  <w:sz w:val="20"/>
                  <w:szCs w:val="20"/>
                </w:rPr>
                <w:t>9</w:t>
              </w:r>
              <w:r w:rsidR="00567461" w:rsidRPr="00DD25F9">
                <w:rPr>
                  <w:rStyle w:val="Hyperlink"/>
                  <w:sz w:val="20"/>
                  <w:szCs w:val="20"/>
                </w:rPr>
                <w:t xml:space="preserve"> Issue: APEC at 30 </w:t>
              </w:r>
              <w:r w:rsidR="00567461" w:rsidRPr="00B359FB">
                <w:rPr>
                  <w:rStyle w:val="Hyperlink"/>
                  <w:sz w:val="20"/>
                  <w:szCs w:val="20"/>
                </w:rPr>
                <w:t>– A Region in Constant Change</w:t>
              </w:r>
            </w:hyperlink>
            <w:r w:rsidR="00567461">
              <w:rPr>
                <w:sz w:val="20"/>
                <w:szCs w:val="20"/>
              </w:rPr>
              <w:t xml:space="preserve"> </w:t>
            </w:r>
            <w:r w:rsidR="00567461">
              <w:br/>
            </w:r>
            <w:r w:rsidR="00567461" w:rsidRPr="005718A9">
              <w:rPr>
                <w:sz w:val="20"/>
                <w:szCs w:val="20"/>
              </w:rPr>
              <w:t xml:space="preserve">Accessed: </w:t>
            </w:r>
            <w:r w:rsidR="00C92C96">
              <w:rPr>
                <w:sz w:val="20"/>
                <w:szCs w:val="20"/>
              </w:rPr>
              <w:t>1,310</w:t>
            </w:r>
            <w:r w:rsidR="00567461" w:rsidRPr="005718A9">
              <w:rPr>
                <w:sz w:val="20"/>
                <w:szCs w:val="20"/>
              </w:rPr>
              <w:t xml:space="preserve"> times</w:t>
            </w:r>
          </w:p>
          <w:p w14:paraId="7124F8D8" w14:textId="77777777" w:rsidR="00965589" w:rsidRPr="00752FAA" w:rsidRDefault="00965589" w:rsidP="0096558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326B5D1F" w14:textId="66CF4739"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5BE04268" w14:textId="22526495" w:rsidR="00965589" w:rsidRDefault="00567461" w:rsidP="009655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BF7155" w:rsidRPr="00401BFB" w14:paraId="46633C3D" w14:textId="77777777" w:rsidTr="00485FBB">
        <w:trPr>
          <w:cantSplit/>
          <w:trHeight w:val="296"/>
        </w:trPr>
        <w:tc>
          <w:tcPr>
            <w:tcW w:w="895" w:type="dxa"/>
          </w:tcPr>
          <w:p w14:paraId="22E274DE" w14:textId="1E224933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0</w:t>
            </w:r>
          </w:p>
        </w:tc>
        <w:tc>
          <w:tcPr>
            <w:tcW w:w="3600" w:type="dxa"/>
          </w:tcPr>
          <w:p w14:paraId="64AA1FF2" w14:textId="67DECEEE" w:rsidR="005C11C6" w:rsidRPr="004B0D1D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14:paraId="6D9862B3" w14:textId="77777777" w:rsidR="00BF7155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14:paraId="0A0F5A6D" w14:textId="7777777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14:paraId="3700F62C" w14:textId="77777777" w:rsidR="00BF7155" w:rsidRDefault="00F12A30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(Draft 0, 14 January 2019)</w:t>
            </w:r>
          </w:p>
          <w:p w14:paraId="26910CA5" w14:textId="2C4AA19D" w:rsidR="00791F8E" w:rsidRPr="00791F8E" w:rsidRDefault="00791F8E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590C0F3F" w14:textId="744D161D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EB1CF1C" w14:textId="4ABA79A6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0ED4C47D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07ABB190" w14:textId="17958556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0C78367" w14:textId="46F47D2A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30478AD8" w14:textId="7BC40C8C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F0CC74" w14:textId="77777777" w:rsidR="00F9462B" w:rsidRDefault="00E7530C" w:rsidP="005A7CD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5C9EE001" w14:textId="144A7E3D" w:rsidR="00791F8E" w:rsidRPr="0009386A" w:rsidRDefault="00791F8E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6950C8D6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61471527" w14:textId="17285134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F036BBB" w14:textId="319ED0F0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12" w:history="1">
              <w:r w:rsidRPr="00052C9E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AA4BF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5AC74EA" w14:textId="348C2F25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4148DAB9" w14:textId="65A42495"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04124833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61088331" w14:textId="5FFFAC70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091D99E2" w14:textId="54324EEF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14:paraId="4644017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14:paraId="29F2A18A" w14:textId="0C757C92"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C75D4AE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7EFE9FD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51183944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236226B" w14:textId="32760783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13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29DCC0A0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0529402C" w14:textId="21D3567D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A8F851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1CEB68E" w14:textId="77777777" w:rsidTr="00265018">
        <w:trPr>
          <w:cantSplit/>
        </w:trPr>
        <w:tc>
          <w:tcPr>
            <w:tcW w:w="895" w:type="dxa"/>
          </w:tcPr>
          <w:p w14:paraId="30E23306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0CC3E53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667FEB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47A05A2" w14:textId="2959B401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836EEEB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14D67E2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/video interviews &amp; news briefings</w:t>
            </w:r>
          </w:p>
          <w:p w14:paraId="1E7889C3" w14:textId="52F3A1BE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149AFE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2EDA4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15B5D15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410F1CE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infographics</w:t>
            </w:r>
          </w:p>
          <w:p w14:paraId="0391B9A5" w14:textId="42CEBDF6" w:rsidR="0017358D" w:rsidRPr="008406A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088B9DA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018F959F" w14:textId="77777777" w:rsidR="00C14890" w:rsidRDefault="005413CB" w:rsidP="005A7CD1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5A2338E5" w:rsidR="002370DD" w:rsidRPr="0030365B" w:rsidRDefault="002370DD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5A7CD1">
        <w:trPr>
          <w:cantSplit/>
          <w:trHeight w:val="2330"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2E04925" w14:textId="77777777"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4256867"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4"/>
      <w:footerReference w:type="default" r:id="rId15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BCC2CF" w14:textId="77777777" w:rsidR="00EF3826" w:rsidRDefault="00EF3826" w:rsidP="007F6E90">
      <w:r>
        <w:separator/>
      </w:r>
    </w:p>
  </w:endnote>
  <w:endnote w:type="continuationSeparator" w:id="0">
    <w:p w14:paraId="5958515A" w14:textId="77777777" w:rsidR="00EF3826" w:rsidRDefault="00EF3826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SimSun"/>
    <w:charset w:val="86"/>
    <w:family w:val="auto"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41E9F" w14:textId="251568BE" w:rsidR="008D616C" w:rsidRPr="008D616C" w:rsidRDefault="008D616C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E82482">
          <w:rPr>
            <w:noProof/>
            <w:sz w:val="20"/>
            <w:szCs w:val="20"/>
          </w:rPr>
          <w:t>4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  <w:p w14:paraId="4CE1C6A8" w14:textId="77777777" w:rsidR="008D616C" w:rsidRDefault="008D61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BE533A" w14:textId="77777777" w:rsidR="00EF3826" w:rsidRDefault="00EF3826" w:rsidP="007F6E90">
      <w:r>
        <w:separator/>
      </w:r>
    </w:p>
  </w:footnote>
  <w:footnote w:type="continuationSeparator" w:id="0">
    <w:p w14:paraId="54A26FE9" w14:textId="77777777" w:rsidR="00EF3826" w:rsidRDefault="00EF3826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F18E2" w14:textId="4A012CEC" w:rsidR="00284267" w:rsidRPr="0024663A" w:rsidRDefault="00284267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0C3EDC">
      <w:rPr>
        <w:rFonts w:ascii="Arial" w:hAnsi="Arial" w:cs="Arial"/>
        <w:b/>
        <w:sz w:val="20"/>
        <w:szCs w:val="20"/>
      </w:rPr>
      <w:t>June</w:t>
    </w:r>
    <w:r>
      <w:rPr>
        <w:rFonts w:ascii="Arial" w:hAnsi="Arial" w:cs="Arial"/>
        <w:b/>
        <w:sz w:val="20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2C9E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18DC"/>
    <w:rsid w:val="0008220F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3EDC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1F0"/>
    <w:rsid w:val="000D3EDC"/>
    <w:rsid w:val="000D48E7"/>
    <w:rsid w:val="000D4B10"/>
    <w:rsid w:val="000D4C92"/>
    <w:rsid w:val="000D550B"/>
    <w:rsid w:val="000D63C3"/>
    <w:rsid w:val="000D717B"/>
    <w:rsid w:val="000E0071"/>
    <w:rsid w:val="000E1EEB"/>
    <w:rsid w:val="000E27B9"/>
    <w:rsid w:val="000E3829"/>
    <w:rsid w:val="000E3A5F"/>
    <w:rsid w:val="000E3BE9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43CE"/>
    <w:rsid w:val="00174A12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1F99"/>
    <w:rsid w:val="001C27E2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415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370DD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0FF3"/>
    <w:rsid w:val="002B1033"/>
    <w:rsid w:val="002B263B"/>
    <w:rsid w:val="002B3283"/>
    <w:rsid w:val="002B3EB8"/>
    <w:rsid w:val="002B4B34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9FD"/>
    <w:rsid w:val="004460B3"/>
    <w:rsid w:val="0044673B"/>
    <w:rsid w:val="00446D8B"/>
    <w:rsid w:val="00451C74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1861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67461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1C6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56C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52E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765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6F2"/>
    <w:rsid w:val="008D2A57"/>
    <w:rsid w:val="008D2F83"/>
    <w:rsid w:val="008D33AA"/>
    <w:rsid w:val="008D3B73"/>
    <w:rsid w:val="008D3EEB"/>
    <w:rsid w:val="008D4DA0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702FB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056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3A7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7DF"/>
    <w:rsid w:val="00A51C72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A60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15C2"/>
    <w:rsid w:val="00AF2035"/>
    <w:rsid w:val="00AF314E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234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50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2BCC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2C96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6764"/>
    <w:rsid w:val="00D46798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778D"/>
    <w:rsid w:val="00DA7CB9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25F9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06C2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DDE"/>
    <w:rsid w:val="00E7530C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683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4D8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3826"/>
    <w:rsid w:val="00EF4AA0"/>
    <w:rsid w:val="00EF5421"/>
    <w:rsid w:val="00EF5917"/>
    <w:rsid w:val="00EF5934"/>
    <w:rsid w:val="00EF5AAE"/>
    <w:rsid w:val="00EF646E"/>
    <w:rsid w:val="00EF692F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B55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://www.apec.org/About-Us/Policy-Support-Unit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9/05/Research-Outcomes---Summary-of-Research-Projects-201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9/05/APEC-Regional-Trends-Analysis---APEC-at-3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pec.org/Publications/2019/02/Recognising-Sustainability-in-Touris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1/Trade-Facilitation-in-APEC--Progress-and-Impac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B834B-EEAF-4D43-B868-9D2FC5F93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8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8613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05-30T06:11:00Z</dcterms:created>
  <dcterms:modified xsi:type="dcterms:W3CDTF">2019-05-30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